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27.png" ContentType="image/png"/>
  <Override PartName="/word/media/rId25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week2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Xiaoqing</w:t>
      </w:r>
      <w:r>
        <w:t xml:space="preserve"> </w:t>
      </w:r>
      <w:r>
        <w:t xml:space="preserve">XU</w:t>
      </w:r>
      <w:r>
        <w:t xml:space="preserve"> </w:t>
      </w:r>
      <w:r>
        <w:t xml:space="preserve">(Sabrina)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9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project is to analyze data collected from FitBit.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SourceCode"/>
      </w:pPr>
      <w:r>
        <w:rPr>
          <w:rStyle w:val="NormalTok"/>
        </w:rPr>
        <w:t xml:space="preserve">setw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0R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urser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SourceCode"/>
      </w:pPr>
      <w:r>
        <w:rPr>
          <w:rStyle w:val="NormalTok"/>
        </w:rPr>
        <w:t xml:space="preserve">day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$date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CommentTok"/>
        </w:rPr>
        <w:t xml:space="preserve">#histogram of steps taken per day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_sum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aver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e and report mean and median</w:t>
      </w:r>
      <w:r>
        <w:br w:type="textWrapping"/>
      </w:r>
      <w:r>
        <w:rPr>
          <w:rStyle w:val="NormalTok"/>
        </w:rPr>
        <w:t xml:space="preserve">mean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y_sum$x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_day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y_sum$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n_day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FirstParagraph"/>
      </w:pPr>
      <w:r>
        <w:t xml:space="preserve">So the mean value of steps every day is 10766 and the median value of steps per day is 10765.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SourceCode"/>
      </w:pPr>
      <w:r>
        <w:rPr>
          <w:rStyle w:val="CommentTok"/>
        </w:rPr>
        <w:t xml:space="preserve">#plot time-series data by interval</w:t>
      </w:r>
      <w:r>
        <w:br w:type="textWrapping"/>
      </w:r>
      <w:r>
        <w:rPr>
          <w:rStyle w:val="NormalTok"/>
        </w:rPr>
        <w:t xml:space="preserve">mean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$interval)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interv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interv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 by interval across all d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patter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y = d$steps, x=d$interval, type = "l", xlab = "5 min interval", ylab = "Steps", xaxt = "n"); axis(1, at = seq(0, 2500, by = 10))</w:t>
      </w:r>
    </w:p>
    <w:p>
      <w:pPr>
        <w:pStyle w:val="Heading2"/>
      </w:pPr>
      <w:bookmarkStart w:id="26" w:name="imputing-missing-values"/>
      <w:bookmarkEnd w:id="26"/>
      <w:r>
        <w:t xml:space="preserve">Imputing missing values</w:t>
      </w:r>
    </w:p>
    <w:p>
      <w:pPr>
        <w:pStyle w:val="FirstParagraph"/>
      </w:pPr>
      <w:r>
        <w:t xml:space="preserve">Missing data needs to be imputed. A simple imputation was applied here by replacing NAs with average steps in its relavent interval across all days. For eamples, for interval 5 of 2012-10-02, the average step for "interval 5" of all days was used to replace the NA.</w:t>
      </w:r>
    </w:p>
    <w:p>
      <w:pPr>
        <w:pStyle w:val="SourceCode"/>
      </w:pPr>
      <w:r>
        <w:rPr>
          <w:rStyle w:val="CommentTok"/>
        </w:rPr>
        <w:t xml:space="preserve">#count number of rows with NA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$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d_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br w:type="textWrapping"/>
      </w:r>
      <w:r>
        <w:rPr>
          <w:rStyle w:val="NormalTok"/>
        </w:rPr>
        <w:t xml:space="preserve">d_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$steps), mean_interval$x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d$interval, mean_interval$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],d$steps))</w:t>
      </w:r>
    </w:p>
    <w:p>
      <w:pPr>
        <w:pStyle w:val="FirstParagraph"/>
      </w:pPr>
      <w:r>
        <w:t xml:space="preserve">Then the new histogram on imputed data is created and mean and median of imputed data is calculated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_sum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teps taken per day (data_impu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new%20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y_sum_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_i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_im$date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NormalTok"/>
        </w:rPr>
        <w:t xml:space="preserve">mean_day_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y_sum_im$x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_day_im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_day_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y_sum_im$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n_day_im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an_interval_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_i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_im$interval)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there're difference in mean and median values between raw data and imputed data.A histogram is shown below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_sum_im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y_sum$x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every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u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imput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differe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are-there-differences-in-activity-patterns-between-weekdays-and-weekends"/>
      <w:bookmarkEnd w:id="29"/>
      <w:r>
        <w:t xml:space="preserve">Are there differences in activity patterns between weekdays and weekends?</w:t>
      </w:r>
    </w:p>
    <w:p>
      <w:pPr>
        <w:pStyle w:val="FirstParagraph"/>
      </w:pPr>
      <w:r>
        <w:t xml:space="preserve">The difference is displayed in the line plot below.</w:t>
      </w:r>
    </w:p>
    <w:p>
      <w:pPr>
        <w:pStyle w:val="SourceCode"/>
      </w:pPr>
      <w:r>
        <w:rPr>
          <w:rStyle w:val="NormalTok"/>
        </w:rPr>
        <w:t xml:space="preserve">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_im$d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ele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_im$date)),weekdays)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teps_by_interva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w, d_im, mean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eps_by_interval_i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w)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dow))</w:t>
      </w:r>
    </w:p>
    <w:p>
      <w:pPr>
        <w:pStyle w:val="SourceCode"/>
      </w:pPr>
      <w:r>
        <w:rPr>
          <w:rStyle w:val="VerbatimChar"/>
        </w:rPr>
        <w:t xml:space="preserve">## Warning: Width not defined. Set with `position_dodge(width = ?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weekdays%20and%20week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3a9b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week2 Project 1</dc:title>
  <dc:creator>Xiaoqing XU (Sabrina)</dc:creator>
  <dcterms:created xsi:type="dcterms:W3CDTF">2017-07-10T02:34:43Z</dcterms:created>
  <dcterms:modified xsi:type="dcterms:W3CDTF">2017-07-10T02:34:43Z</dcterms:modified>
</cp:coreProperties>
</file>